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86FF5" w14:textId="11075308"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60BB8C2D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37B7BEAC"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5367DC9D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14769BFD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14:paraId="3D84E6E0" w14:textId="254AED83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415C67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3B4C7459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na podstawie 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34361413" w14:textId="77777777" w:rsidR="002C47B6" w:rsidRDefault="002C47B6" w:rsidP="00736BD5">
      <w:pPr>
        <w:spacing w:after="120" w:line="240" w:lineRule="auto"/>
        <w:contextualSpacing/>
        <w:jc w:val="both"/>
      </w:pP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23B5345B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 xml:space="preserve"> 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18EA52EF" w:rsidR="00374739" w:rsidRPr="00736BD5" w:rsidRDefault="003E3C4B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Nie wcześniej niż po upływie roku </w:t>
      </w:r>
      <w:r w:rsidR="00374739">
        <w:t>od czasowego wstrzymania utrzymywania świń, hodowca może zgłosić się do powiatowego lekarza weterynarii, że spełnił wymagania</w:t>
      </w:r>
      <w:r>
        <w:t>.</w:t>
      </w:r>
      <w:r w:rsidR="00374739">
        <w:t xml:space="preserve"> </w:t>
      </w:r>
      <w:r w:rsidR="009B2090">
        <w:t xml:space="preserve">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</w:p>
    <w:p w14:paraId="22D8DAB9" w14:textId="77777777" w:rsidR="008A2648" w:rsidRDefault="008A2648" w:rsidP="008A2648">
      <w:pPr>
        <w:spacing w:after="120" w:line="240" w:lineRule="auto"/>
        <w:jc w:val="both"/>
        <w:rPr>
          <w:b/>
        </w:rPr>
      </w:pPr>
    </w:p>
    <w:p w14:paraId="195A7477" w14:textId="7E945124" w:rsidR="00860E4A" w:rsidRPr="002C47B6" w:rsidRDefault="004C576F" w:rsidP="00053555">
      <w:pPr>
        <w:spacing w:after="120" w:line="240" w:lineRule="auto"/>
        <w:contextualSpacing/>
        <w:jc w:val="both"/>
      </w:pPr>
      <w:r w:rsidRPr="002C47B6">
        <w:rPr>
          <w:b/>
        </w:rPr>
        <w:t xml:space="preserve">Istnieje możliwość skorzystania ze wsparcia </w:t>
      </w:r>
      <w:r w:rsidR="008A2648" w:rsidRPr="002C47B6">
        <w:rPr>
          <w:b/>
        </w:rPr>
        <w:t xml:space="preserve"> finansowe</w:t>
      </w:r>
      <w:r w:rsidRPr="002C47B6">
        <w:rPr>
          <w:b/>
        </w:rPr>
        <w:t>go</w:t>
      </w:r>
      <w:r w:rsidR="00860E4A" w:rsidRPr="002C47B6">
        <w:rPr>
          <w:b/>
        </w:rPr>
        <w:t xml:space="preserve"> </w:t>
      </w:r>
      <w:r w:rsidRPr="002C47B6">
        <w:rPr>
          <w:b/>
        </w:rPr>
        <w:t xml:space="preserve">dla gospodarstw </w:t>
      </w:r>
      <w:r w:rsidR="00860E4A" w:rsidRPr="002C47B6">
        <w:rPr>
          <w:b/>
        </w:rPr>
        <w:t xml:space="preserve">w przypadku czasowej likwidacji hodowli świń w </w:t>
      </w:r>
      <w:r w:rsidRPr="002C47B6">
        <w:rPr>
          <w:b/>
        </w:rPr>
        <w:t>wyniku wydania decyzji powiatowego lekarza weterynarii</w:t>
      </w:r>
      <w:r w:rsidR="003E3C4B" w:rsidRPr="002C47B6">
        <w:rPr>
          <w:b/>
        </w:rPr>
        <w:t>.</w:t>
      </w:r>
      <w:r w:rsidRPr="002C47B6">
        <w:rPr>
          <w:b/>
        </w:rPr>
        <w:t xml:space="preserve"> </w:t>
      </w:r>
      <w:r w:rsidRPr="002C47B6">
        <w:t xml:space="preserve">Wypłata środków finansowych będzie </w:t>
      </w:r>
      <w:r w:rsidR="006269ED" w:rsidRPr="002C47B6">
        <w:t>realizowan</w:t>
      </w:r>
      <w:r w:rsidRPr="002C47B6">
        <w:t>a</w:t>
      </w:r>
      <w:r w:rsidR="006269ED" w:rsidRPr="002C47B6">
        <w:t xml:space="preserve"> </w:t>
      </w:r>
      <w:r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860E4A" w:rsidRPr="002C47B6">
        <w:t>Przewidywane jest wsparcie w wysokości 132</w:t>
      </w:r>
      <w:r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 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7911B6AA" w14:textId="77777777"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footerReference w:type="default" r:id="rId9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7C6BE" w14:textId="77777777" w:rsidR="00A04068" w:rsidRDefault="00A04068" w:rsidP="004E39CE">
      <w:pPr>
        <w:spacing w:after="0" w:line="240" w:lineRule="auto"/>
      </w:pPr>
      <w:r>
        <w:separator/>
      </w:r>
    </w:p>
  </w:endnote>
  <w:endnote w:type="continuationSeparator" w:id="0">
    <w:p w14:paraId="42989CC3" w14:textId="77777777" w:rsidR="00A04068" w:rsidRDefault="00A04068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F31BC" w14:textId="77777777" w:rsidR="004E39CE" w:rsidRDefault="004E39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68690" w14:textId="77777777" w:rsidR="00A04068" w:rsidRDefault="00A04068" w:rsidP="004E39CE">
      <w:pPr>
        <w:spacing w:after="0" w:line="240" w:lineRule="auto"/>
      </w:pPr>
      <w:r>
        <w:separator/>
      </w:r>
    </w:p>
  </w:footnote>
  <w:footnote w:type="continuationSeparator" w:id="0">
    <w:p w14:paraId="028F4F02" w14:textId="77777777" w:rsidR="00A04068" w:rsidRDefault="00A04068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1F25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D3CDE"/>
    <w:rsid w:val="00A04068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297C"/>
    <w:rsid w:val="00DF1CA4"/>
    <w:rsid w:val="00E41AC2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BE616-4F6C-4870-B8B8-A9D2E1E29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8</Words>
  <Characters>6413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7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Dell</cp:lastModifiedBy>
  <cp:revision>2</cp:revision>
  <cp:lastPrinted>2018-03-14T10:25:00Z</cp:lastPrinted>
  <dcterms:created xsi:type="dcterms:W3CDTF">2018-03-14T10:25:00Z</dcterms:created>
  <dcterms:modified xsi:type="dcterms:W3CDTF">2018-03-14T10:25:00Z</dcterms:modified>
</cp:coreProperties>
</file>